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2F2C1E97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40F13AA1" w14:textId="7D264A39" w:rsidR="008A3CAB" w:rsidRDefault="00323367" w:rsidP="009A1356">
      <w:pPr>
        <w:pStyle w:val="Heading2"/>
      </w:pPr>
      <w:r>
        <w:t>Feline Friendship Force</w:t>
      </w:r>
    </w:p>
    <w:p w14:paraId="4A9E5B99" w14:textId="117E4CAD" w:rsidR="009A1356" w:rsidRDefault="00323367" w:rsidP="009A1356">
      <w:pPr>
        <w:pStyle w:val="Heading2"/>
      </w:pPr>
      <w:r>
        <w:t xml:space="preserve">Beta </w:t>
      </w:r>
      <w:r w:rsidR="009A1356">
        <w:t>Definition</w:t>
      </w:r>
    </w:p>
    <w:p w14:paraId="08B201F1" w14:textId="77777777" w:rsidR="00825A19" w:rsidRPr="00825A19" w:rsidRDefault="00825A19" w:rsidP="00825A19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bookmarkStart w:id="1" w:name="_Toc464644300"/>
      <w:bookmarkStart w:id="2" w:name="_Hlk499889917"/>
      <w:r w:rsidRPr="00825A19">
        <w:rPr>
          <w:rFonts w:ascii="Calibri" w:eastAsia="Times New Roman" w:hAnsi="Calibri" w:cs="Calibri"/>
          <w:i/>
          <w:iCs/>
          <w:lang w:eastAsia="en-US"/>
        </w:rPr>
        <w:t>First version that is a believable shipping candidate</w:t>
      </w:r>
    </w:p>
    <w:p w14:paraId="30013525" w14:textId="77777777" w:rsidR="00825A19" w:rsidRPr="00825A19" w:rsidRDefault="00825A19" w:rsidP="00825A19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r w:rsidRPr="00825A19">
        <w:rPr>
          <w:rFonts w:ascii="Calibri" w:eastAsia="Times New Roman" w:hAnsi="Calibri" w:cs="Calibri"/>
          <w:i/>
          <w:iCs/>
          <w:lang w:eastAsia="en-US"/>
        </w:rPr>
        <w:t>No known show stopper issues remain</w:t>
      </w:r>
    </w:p>
    <w:p w14:paraId="3960A7EE" w14:textId="6E449E2E" w:rsidR="00825A19" w:rsidRPr="005C31DC" w:rsidRDefault="00825A19" w:rsidP="00825A19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Times New Roman"/>
          <w:i/>
          <w:lang w:eastAsia="en-US"/>
        </w:rPr>
        <w:t>Gather user feedback to determine polish and balance requirements</w:t>
      </w:r>
    </w:p>
    <w:bookmarkEnd w:id="2"/>
    <w:p w14:paraId="59754930" w14:textId="77777777" w:rsidR="005C31DC" w:rsidRPr="005C31DC" w:rsidRDefault="005C31DC" w:rsidP="005C31DC">
      <w:p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</w:p>
    <w:p w14:paraId="5820A9C6" w14:textId="324DD080" w:rsidR="005C31DC" w:rsidRPr="005C31DC" w:rsidRDefault="005C31DC" w:rsidP="005C31DC">
      <w:pPr>
        <w:pStyle w:val="Heading2"/>
      </w:pPr>
      <w:r>
        <w:t>Epics/Conditions of Satisfaction</w:t>
      </w:r>
    </w:p>
    <w:p w14:paraId="4C1726FC" w14:textId="77777777" w:rsidR="00825A19" w:rsidRPr="00825A19" w:rsidRDefault="00825A19" w:rsidP="00825A19">
      <w:p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</w:p>
    <w:p w14:paraId="2F3F5D00" w14:textId="77777777" w:rsidR="00DD106F" w:rsidRPr="00825A19" w:rsidRDefault="00647430" w:rsidP="00825A19">
      <w:pPr>
        <w:numPr>
          <w:ilvl w:val="0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bookmarkStart w:id="3" w:name="_Hlk499888464"/>
      <w:r w:rsidRPr="00825A19">
        <w:rPr>
          <w:rFonts w:ascii="Calibri" w:eastAsia="Times New Roman" w:hAnsi="Calibri" w:cs="Calibri"/>
          <w:iCs/>
          <w:lang w:eastAsia="en-US"/>
        </w:rPr>
        <w:t>Epic: As the player, I want a reason to buy the game.</w:t>
      </w:r>
    </w:p>
    <w:p w14:paraId="2CDF9F78" w14:textId="77777777" w:rsidR="00DD106F" w:rsidRPr="00825A19" w:rsidRDefault="00647430" w:rsidP="00825A19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Calibri"/>
          <w:iCs/>
          <w:lang w:eastAsia="en-US"/>
        </w:rPr>
        <w:t>COS: Create a good marketing campaign.</w:t>
      </w:r>
    </w:p>
    <w:p w14:paraId="19F5899A" w14:textId="77777777" w:rsidR="00DD106F" w:rsidRPr="00825A19" w:rsidRDefault="00647430" w:rsidP="00825A19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Calibri"/>
          <w:iCs/>
          <w:lang w:eastAsia="en-US"/>
        </w:rPr>
        <w:t>COS: Make the game look appealing.</w:t>
      </w:r>
    </w:p>
    <w:p w14:paraId="7BAC8599" w14:textId="77777777" w:rsidR="00DD106F" w:rsidRPr="00825A19" w:rsidRDefault="00647430" w:rsidP="00825A19">
      <w:pPr>
        <w:numPr>
          <w:ilvl w:val="0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Calibri"/>
          <w:iCs/>
          <w:lang w:eastAsia="en-US"/>
        </w:rPr>
        <w:t>Epic: As the player, I want to feel rewarded.</w:t>
      </w:r>
    </w:p>
    <w:p w14:paraId="248E48AD" w14:textId="77777777" w:rsidR="00DD106F" w:rsidRPr="00825A19" w:rsidRDefault="00647430" w:rsidP="00825A19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Calibri"/>
          <w:iCs/>
          <w:lang w:eastAsia="en-US"/>
        </w:rPr>
        <w:t>COS: Add particle systems to the win screen.</w:t>
      </w:r>
    </w:p>
    <w:p w14:paraId="0186E5B3" w14:textId="77777777" w:rsidR="00DD106F" w:rsidRPr="00825A19" w:rsidRDefault="00647430" w:rsidP="00825A19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Calibri"/>
          <w:iCs/>
          <w:lang w:eastAsia="en-US"/>
        </w:rPr>
        <w:t>COS: Add barking and sniffing sounds to dog.</w:t>
      </w:r>
    </w:p>
    <w:p w14:paraId="2F26B721" w14:textId="77777777" w:rsidR="00DD106F" w:rsidRPr="00825A19" w:rsidRDefault="00647430" w:rsidP="00825A19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825A19">
        <w:rPr>
          <w:rFonts w:ascii="Calibri" w:eastAsia="Times New Roman" w:hAnsi="Calibri" w:cs="Calibri"/>
          <w:iCs/>
          <w:lang w:eastAsia="en-US"/>
        </w:rPr>
        <w:t>COS: Add sounds to collecting cat nip and entering box.</w:t>
      </w:r>
    </w:p>
    <w:bookmarkEnd w:id="3"/>
    <w:p w14:paraId="27BC652D" w14:textId="4A808874" w:rsidR="00DF325A" w:rsidRDefault="00DF325A" w:rsidP="000957F9">
      <w:pPr>
        <w:pStyle w:val="Heading1"/>
        <w:rPr>
          <w:lang w:bidi="en-US"/>
        </w:rPr>
      </w:pPr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1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4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4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FA3ACC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3DDA444B" w:rsidR="000957F9" w:rsidRPr="00FA3ACC" w:rsidRDefault="00323367" w:rsidP="000957F9">
            <w:pPr>
              <w:spacing w:after="160" w:line="259" w:lineRule="auto"/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06</w:t>
            </w:r>
            <w:r w:rsidR="00825A19">
              <w:rPr>
                <w:b w:val="0"/>
                <w:color w:val="auto"/>
                <w:lang w:bidi="en-US"/>
              </w:rPr>
              <w:t xml:space="preserve"> </w:t>
            </w:r>
            <w:r>
              <w:rPr>
                <w:b w:val="0"/>
                <w:color w:val="auto"/>
                <w:lang w:bidi="en-US"/>
              </w:rPr>
              <w:t>-</w:t>
            </w:r>
            <w:r w:rsidR="00D50FBD">
              <w:rPr>
                <w:b w:val="0"/>
                <w:color w:val="auto"/>
                <w:lang w:bidi="en-US"/>
              </w:rPr>
              <w:t xml:space="preserve"> </w:t>
            </w:r>
            <w:r>
              <w:rPr>
                <w:b w:val="0"/>
                <w:color w:val="auto"/>
                <w:lang w:bidi="en-US"/>
              </w:rPr>
              <w:t>11/</w:t>
            </w:r>
            <w:r w:rsidR="00B41FA3">
              <w:rPr>
                <w:b w:val="0"/>
                <w:color w:val="auto"/>
                <w:lang w:bidi="en-US"/>
              </w:rPr>
              <w:t>1</w:t>
            </w:r>
            <w:r w:rsidR="00825A19">
              <w:rPr>
                <w:b w:val="0"/>
                <w:color w:val="auto"/>
                <w:lang w:bidi="en-US"/>
              </w:rPr>
              <w:t>7</w:t>
            </w:r>
          </w:p>
        </w:tc>
        <w:tc>
          <w:tcPr>
            <w:tcW w:w="2898" w:type="dxa"/>
          </w:tcPr>
          <w:p w14:paraId="1CA7F307" w14:textId="5DA03F97" w:rsidR="000957F9" w:rsidRPr="00FA3ACC" w:rsidRDefault="00323367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4</w:t>
            </w:r>
          </w:p>
        </w:tc>
        <w:tc>
          <w:tcPr>
            <w:tcW w:w="4662" w:type="dxa"/>
          </w:tcPr>
          <w:p w14:paraId="72231866" w14:textId="06671217" w:rsidR="000957F9" w:rsidRPr="00FA3ACC" w:rsidRDefault="00323367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20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5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5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AB1AFB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85281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1D41879C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6</w:t>
            </w:r>
          </w:p>
        </w:tc>
        <w:tc>
          <w:tcPr>
            <w:tcW w:w="3798" w:type="dxa"/>
          </w:tcPr>
          <w:p w14:paraId="4DED7DB3" w14:textId="04CCE812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20</w:t>
            </w:r>
          </w:p>
        </w:tc>
        <w:tc>
          <w:tcPr>
            <w:tcW w:w="4662" w:type="dxa"/>
          </w:tcPr>
          <w:p w14:paraId="2AFC12CC" w14:textId="5C16D67C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08</w:t>
            </w:r>
          </w:p>
        </w:tc>
      </w:tr>
      <w:tr w:rsidR="00B85281" w:rsidRPr="00FA3ACC" w14:paraId="3E55075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B4E845D" w14:textId="3DEBA54F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7</w:t>
            </w:r>
          </w:p>
        </w:tc>
        <w:tc>
          <w:tcPr>
            <w:tcW w:w="3798" w:type="dxa"/>
          </w:tcPr>
          <w:p w14:paraId="3E38C498" w14:textId="122611E3" w:rsidR="00B85281" w:rsidRPr="000E1663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08</w:t>
            </w:r>
          </w:p>
        </w:tc>
        <w:tc>
          <w:tcPr>
            <w:tcW w:w="4662" w:type="dxa"/>
          </w:tcPr>
          <w:p w14:paraId="22DAC8C6" w14:textId="74423D88" w:rsidR="00B85281" w:rsidRPr="000E1663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7</w:t>
            </w:r>
          </w:p>
        </w:tc>
      </w:tr>
      <w:tr w:rsidR="00B85281" w:rsidRPr="00FA3ACC" w14:paraId="21B007CC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4195B3D" w14:textId="26907B6D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8</w:t>
            </w:r>
          </w:p>
        </w:tc>
        <w:tc>
          <w:tcPr>
            <w:tcW w:w="3798" w:type="dxa"/>
          </w:tcPr>
          <w:p w14:paraId="2BCDED88" w14:textId="1876C54E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7</w:t>
            </w:r>
          </w:p>
        </w:tc>
        <w:tc>
          <w:tcPr>
            <w:tcW w:w="4662" w:type="dxa"/>
          </w:tcPr>
          <w:p w14:paraId="161E40FE" w14:textId="75E0CDE4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2</w:t>
            </w:r>
          </w:p>
        </w:tc>
      </w:tr>
      <w:tr w:rsidR="00B85281" w:rsidRPr="00FA3ACC" w14:paraId="6A780D5F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079EC3F" w14:textId="7FDE31A1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9</w:t>
            </w:r>
          </w:p>
        </w:tc>
        <w:tc>
          <w:tcPr>
            <w:tcW w:w="3798" w:type="dxa"/>
          </w:tcPr>
          <w:p w14:paraId="5068F498" w14:textId="6FA3E44F" w:rsidR="00B85281" w:rsidRPr="000E1663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2</w:t>
            </w:r>
          </w:p>
        </w:tc>
        <w:tc>
          <w:tcPr>
            <w:tcW w:w="4662" w:type="dxa"/>
          </w:tcPr>
          <w:p w14:paraId="657C3E89" w14:textId="7E23793F" w:rsidR="00B85281" w:rsidRPr="000E1663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81</w:t>
            </w:r>
          </w:p>
        </w:tc>
      </w:tr>
      <w:tr w:rsidR="00B85281" w:rsidRPr="00FA3ACC" w14:paraId="271BC273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8902B08" w14:textId="0120276C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10</w:t>
            </w:r>
          </w:p>
        </w:tc>
        <w:tc>
          <w:tcPr>
            <w:tcW w:w="3798" w:type="dxa"/>
          </w:tcPr>
          <w:p w14:paraId="0DCFA947" w14:textId="6861A26D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81</w:t>
            </w:r>
          </w:p>
        </w:tc>
        <w:tc>
          <w:tcPr>
            <w:tcW w:w="4662" w:type="dxa"/>
          </w:tcPr>
          <w:p w14:paraId="729DB453" w14:textId="6A9F03FC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8</w:t>
            </w:r>
          </w:p>
        </w:tc>
      </w:tr>
      <w:tr w:rsidR="00B85281" w:rsidRPr="00FA3ACC" w14:paraId="5FDFEBFC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5139F88B" w14:textId="4E154549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13</w:t>
            </w:r>
          </w:p>
        </w:tc>
        <w:tc>
          <w:tcPr>
            <w:tcW w:w="3798" w:type="dxa"/>
          </w:tcPr>
          <w:p w14:paraId="3800BE65" w14:textId="5BB44AEA" w:rsidR="00B85281" w:rsidRPr="000E1663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8</w:t>
            </w:r>
          </w:p>
        </w:tc>
        <w:tc>
          <w:tcPr>
            <w:tcW w:w="4662" w:type="dxa"/>
          </w:tcPr>
          <w:p w14:paraId="0F94F0A0" w14:textId="1E6029DB" w:rsidR="00B85281" w:rsidRPr="000E1663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55</w:t>
            </w:r>
          </w:p>
        </w:tc>
      </w:tr>
      <w:tr w:rsidR="00B85281" w:rsidRPr="00FA3ACC" w14:paraId="7DB7FC29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122B645" w14:textId="246B20CA" w:rsidR="00B85281" w:rsidRPr="00B85281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14</w:t>
            </w:r>
          </w:p>
        </w:tc>
        <w:tc>
          <w:tcPr>
            <w:tcW w:w="3798" w:type="dxa"/>
          </w:tcPr>
          <w:p w14:paraId="0BB762B1" w14:textId="2D2015AA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55</w:t>
            </w:r>
          </w:p>
        </w:tc>
        <w:tc>
          <w:tcPr>
            <w:tcW w:w="4662" w:type="dxa"/>
          </w:tcPr>
          <w:p w14:paraId="1551C9D0" w14:textId="76EBC691" w:rsidR="00B85281" w:rsidRPr="000E1663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43</w:t>
            </w:r>
          </w:p>
        </w:tc>
      </w:tr>
      <w:tr w:rsidR="00B41FA3" w:rsidRPr="00FA3ACC" w14:paraId="10DA9622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506CA42" w14:textId="162DD88E" w:rsidR="00B41FA3" w:rsidRPr="00DE19C9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DE19C9">
              <w:rPr>
                <w:b w:val="0"/>
                <w:color w:val="auto"/>
                <w:lang w:bidi="en-US"/>
              </w:rPr>
              <w:lastRenderedPageBreak/>
              <w:t>11/15</w:t>
            </w:r>
          </w:p>
        </w:tc>
        <w:tc>
          <w:tcPr>
            <w:tcW w:w="3798" w:type="dxa"/>
          </w:tcPr>
          <w:p w14:paraId="508A21C3" w14:textId="59FBAFA3" w:rsidR="00B41FA3" w:rsidRPr="00DE19C9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DE19C9">
              <w:rPr>
                <w:color w:val="auto"/>
                <w:lang w:bidi="en-US"/>
              </w:rPr>
              <w:t>43</w:t>
            </w:r>
          </w:p>
        </w:tc>
        <w:tc>
          <w:tcPr>
            <w:tcW w:w="4662" w:type="dxa"/>
          </w:tcPr>
          <w:p w14:paraId="5E3E233C" w14:textId="3BAB27A3" w:rsidR="00B41FA3" w:rsidRPr="00DE19C9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DE19C9">
              <w:rPr>
                <w:color w:val="auto"/>
                <w:lang w:bidi="en-US"/>
              </w:rPr>
              <w:t>30</w:t>
            </w:r>
          </w:p>
        </w:tc>
      </w:tr>
      <w:tr w:rsidR="00B41FA3" w:rsidRPr="00FA3ACC" w14:paraId="70EA1A42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5A3A1E2" w14:textId="373EDB4C" w:rsidR="00B41FA3" w:rsidRPr="00DE19C9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DE19C9">
              <w:rPr>
                <w:b w:val="0"/>
                <w:color w:val="auto"/>
                <w:lang w:bidi="en-US"/>
              </w:rPr>
              <w:t>11/16</w:t>
            </w:r>
          </w:p>
        </w:tc>
        <w:tc>
          <w:tcPr>
            <w:tcW w:w="3798" w:type="dxa"/>
          </w:tcPr>
          <w:p w14:paraId="4186292D" w14:textId="7E7F1AE2" w:rsidR="00B41FA3" w:rsidRPr="00DE19C9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DE19C9">
              <w:rPr>
                <w:color w:val="auto"/>
                <w:lang w:bidi="en-US"/>
              </w:rPr>
              <w:t>30</w:t>
            </w:r>
          </w:p>
        </w:tc>
        <w:tc>
          <w:tcPr>
            <w:tcW w:w="4662" w:type="dxa"/>
          </w:tcPr>
          <w:p w14:paraId="52E68787" w14:textId="7E444FC0" w:rsidR="00B41FA3" w:rsidRPr="00DE19C9" w:rsidRDefault="00B41FA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DE19C9">
              <w:rPr>
                <w:color w:val="auto"/>
                <w:lang w:bidi="en-US"/>
              </w:rPr>
              <w:t>15</w:t>
            </w:r>
          </w:p>
        </w:tc>
      </w:tr>
      <w:tr w:rsidR="00B41FA3" w:rsidRPr="00FA3ACC" w14:paraId="02DE320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604E2E9" w14:textId="52B19119" w:rsidR="00B41FA3" w:rsidRPr="00DE19C9" w:rsidRDefault="00B41FA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DE19C9">
              <w:rPr>
                <w:b w:val="0"/>
                <w:color w:val="auto"/>
                <w:lang w:bidi="en-US"/>
              </w:rPr>
              <w:t>11/17</w:t>
            </w:r>
          </w:p>
        </w:tc>
        <w:tc>
          <w:tcPr>
            <w:tcW w:w="3798" w:type="dxa"/>
          </w:tcPr>
          <w:p w14:paraId="6481FF86" w14:textId="30EFAA9C" w:rsidR="00B41FA3" w:rsidRPr="00DE19C9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DE19C9">
              <w:rPr>
                <w:color w:val="auto"/>
                <w:lang w:bidi="en-US"/>
              </w:rPr>
              <w:t>15</w:t>
            </w:r>
          </w:p>
        </w:tc>
        <w:tc>
          <w:tcPr>
            <w:tcW w:w="4662" w:type="dxa"/>
          </w:tcPr>
          <w:p w14:paraId="6A34B3AF" w14:textId="7570FEFB" w:rsidR="00B41FA3" w:rsidRPr="00DE19C9" w:rsidRDefault="00B41FA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DE19C9">
              <w:rPr>
                <w:color w:val="auto"/>
                <w:lang w:bidi="en-US"/>
              </w:rPr>
              <w:t>0</w:t>
            </w:r>
          </w:p>
        </w:tc>
      </w:tr>
    </w:tbl>
    <w:p w14:paraId="4AB5BC7C" w14:textId="403E02FE" w:rsidR="005855AE" w:rsidRDefault="005855AE" w:rsidP="0057566B">
      <w:pPr>
        <w:rPr>
          <w:lang w:bidi="en-US"/>
        </w:rPr>
      </w:pPr>
      <w:r>
        <w:rPr>
          <w:lang w:bidi="en-US"/>
        </w:rPr>
        <w:br w:type="page"/>
      </w:r>
    </w:p>
    <w:p w14:paraId="1D7B0075" w14:textId="4BC18714" w:rsidR="00DF325A" w:rsidRDefault="001B62F0" w:rsidP="00DF325A">
      <w:pPr>
        <w:pStyle w:val="Heading2"/>
        <w:rPr>
          <w:lang w:bidi="en-US"/>
        </w:rPr>
      </w:pPr>
      <w:bookmarkStart w:id="6" w:name="_Toc464644304"/>
      <w:r>
        <w:rPr>
          <w:noProof/>
          <w:lang w:bidi="en-US"/>
        </w:rPr>
        <w:lastRenderedPageBreak/>
        <w:object w:dxaOrig="225" w:dyaOrig="225" w14:anchorId="771993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-18.75pt;margin-top:17.3pt;width:487.5pt;height:622.45pt;z-index:251659264;mso-position-horizontal:absolute;mso-position-horizontal-relative:text;mso-position-vertical:absolute;mso-position-vertical-relative:text;mso-width-relative:page;mso-height-relative:page" wrapcoords="-35 0 -35 21546 21600 21546 21600 0 -35 0">
            <v:imagedata r:id="rId8" o:title=""/>
            <w10:wrap type="tight"/>
          </v:shape>
          <o:OLEObject Type="Embed" ProgID="Excel.Sheet.12" ShapeID="_x0000_s1027" DrawAspect="Content" ObjectID="_1573631819" r:id="rId9"/>
        </w:object>
      </w:r>
      <w:r w:rsidR="00DF325A">
        <w:rPr>
          <w:lang w:bidi="en-US"/>
        </w:rPr>
        <w:t>Sprint Tasks Completed</w:t>
      </w:r>
      <w:bookmarkEnd w:id="6"/>
    </w:p>
    <w:p w14:paraId="5F143C6D" w14:textId="7F71CC8F" w:rsidR="00825A19" w:rsidRPr="00825A19" w:rsidRDefault="00825A19" w:rsidP="00825A19">
      <w:pPr>
        <w:rPr>
          <w:lang w:bidi="en-US"/>
        </w:rPr>
      </w:pPr>
    </w:p>
    <w:p w14:paraId="0563CE1B" w14:textId="2605A6E3" w:rsidR="008F19E8" w:rsidRDefault="008F19E8" w:rsidP="008F19E8">
      <w:pPr>
        <w:pStyle w:val="Heading1"/>
      </w:pPr>
      <w:bookmarkStart w:id="7" w:name="_Toc464644305"/>
      <w:r>
        <w:t>Variances</w:t>
      </w:r>
      <w:bookmarkEnd w:id="7"/>
      <w:r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0C3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825A19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1293AA4E" w:rsidR="00825A19" w:rsidRDefault="00825A19" w:rsidP="00825A19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 – Sprint 1</w:t>
            </w:r>
          </w:p>
        </w:tc>
        <w:tc>
          <w:tcPr>
            <w:tcW w:w="1080" w:type="dxa"/>
          </w:tcPr>
          <w:p w14:paraId="52BFABB3" w14:textId="45F939E4" w:rsidR="00825A19" w:rsidRPr="00D0035C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6</w:t>
            </w:r>
          </w:p>
        </w:tc>
        <w:tc>
          <w:tcPr>
            <w:tcW w:w="1143" w:type="dxa"/>
          </w:tcPr>
          <w:p w14:paraId="1E2AC739" w14:textId="052ECB94" w:rsidR="00825A19" w:rsidRPr="00D0035C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</w:t>
            </w:r>
          </w:p>
        </w:tc>
        <w:tc>
          <w:tcPr>
            <w:tcW w:w="1017" w:type="dxa"/>
          </w:tcPr>
          <w:p w14:paraId="6A299D56" w14:textId="6F44A7E2" w:rsidR="00825A19" w:rsidRPr="00083A93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  <w:tc>
          <w:tcPr>
            <w:tcW w:w="1260" w:type="dxa"/>
          </w:tcPr>
          <w:p w14:paraId="5985DEF5" w14:textId="37E96F01" w:rsidR="00825A19" w:rsidRPr="00083A93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825A19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6B36C17E" w:rsidR="00825A19" w:rsidRDefault="00825A19" w:rsidP="00825A19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080" w:type="dxa"/>
          </w:tcPr>
          <w:p w14:paraId="1ED18568" w14:textId="2EA9E2F4" w:rsidR="00825A19" w:rsidRPr="00D0035C" w:rsidRDefault="00825A19" w:rsidP="00825A1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2</w:t>
            </w:r>
          </w:p>
        </w:tc>
        <w:tc>
          <w:tcPr>
            <w:tcW w:w="1143" w:type="dxa"/>
          </w:tcPr>
          <w:p w14:paraId="66F7A738" w14:textId="46747EEF" w:rsidR="00825A19" w:rsidRPr="00D0035C" w:rsidRDefault="00825A19" w:rsidP="00825A1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4</w:t>
            </w:r>
          </w:p>
        </w:tc>
        <w:tc>
          <w:tcPr>
            <w:tcW w:w="1017" w:type="dxa"/>
          </w:tcPr>
          <w:p w14:paraId="45D6F146" w14:textId="7E367DEC" w:rsidR="00825A19" w:rsidRPr="00083A93" w:rsidRDefault="00825A19" w:rsidP="00825A1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1260" w:type="dxa"/>
          </w:tcPr>
          <w:p w14:paraId="61F2F3C7" w14:textId="0B89C48B" w:rsidR="00825A19" w:rsidRPr="00083A93" w:rsidRDefault="00825A19" w:rsidP="00825A1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</w:tr>
      <w:tr w:rsidR="00825A19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712692AE" w:rsidR="00825A19" w:rsidRDefault="00825A19" w:rsidP="00825A19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6FD601B0" w:rsidR="00825A19" w:rsidRPr="00D0035C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50A69369" w14:textId="000BAD1C" w:rsidR="00825A19" w:rsidRPr="00D0035C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017" w:type="dxa"/>
          </w:tcPr>
          <w:p w14:paraId="21720E85" w14:textId="5AFCBB80" w:rsidR="00825A19" w:rsidRPr="00083A93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  <w:tc>
          <w:tcPr>
            <w:tcW w:w="1260" w:type="dxa"/>
          </w:tcPr>
          <w:p w14:paraId="2FA3C2F5" w14:textId="2CB1FD69" w:rsidR="00825A19" w:rsidRPr="00083A93" w:rsidRDefault="00825A19" w:rsidP="00825A1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</w:tr>
      <w:tr w:rsidR="008F19E8" w:rsidRPr="00083A93" w14:paraId="60B58B9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2815BF8" w14:textId="3A84AF13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17B218C8" w14:textId="2E54823D" w:rsidR="008F19E8" w:rsidRPr="00D0035C" w:rsidRDefault="00AF6830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0</w:t>
            </w:r>
          </w:p>
        </w:tc>
        <w:tc>
          <w:tcPr>
            <w:tcW w:w="1143" w:type="dxa"/>
          </w:tcPr>
          <w:p w14:paraId="266D6269" w14:textId="4EE8A71D" w:rsidR="008F19E8" w:rsidRPr="00D0035C" w:rsidRDefault="00825A19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8</w:t>
            </w:r>
          </w:p>
        </w:tc>
        <w:tc>
          <w:tcPr>
            <w:tcW w:w="1017" w:type="dxa"/>
          </w:tcPr>
          <w:p w14:paraId="4D6520FF" w14:textId="1FDA16C7" w:rsidR="008F19E8" w:rsidRPr="00083A93" w:rsidRDefault="00825A19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2</w:t>
            </w:r>
          </w:p>
        </w:tc>
        <w:tc>
          <w:tcPr>
            <w:tcW w:w="1260" w:type="dxa"/>
          </w:tcPr>
          <w:p w14:paraId="3BAFC216" w14:textId="3B4386AA" w:rsidR="008F19E8" w:rsidRPr="00083A93" w:rsidRDefault="00825A19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8F19E8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8F19E8" w:rsidRPr="00CD57A0" w:rsidRDefault="00DE694E" w:rsidP="00DF6EDD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A9613C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080" w:type="dxa"/>
          </w:tcPr>
          <w:p w14:paraId="76169DA1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5CAA2C03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0767591E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2D28833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8F19E8" w:rsidRPr="00077C4C" w:rsidRDefault="008F19E8" w:rsidP="00DF6EDD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8F19E8" w:rsidRPr="00D12B98" w:rsidRDefault="008F19E8" w:rsidP="00DF6EDD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/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0C3741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5D16ED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5AC5C8A1" w:rsidR="005D16ED" w:rsidRDefault="005D16ED" w:rsidP="005D16E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bookmarkStart w:id="8" w:name="_GoBack"/>
            <w:bookmarkEnd w:id="8"/>
            <w:r>
              <w:rPr>
                <w:b w:val="0"/>
                <w:color w:val="000000" w:themeColor="text1"/>
              </w:rPr>
              <w:t>– Sprint 1</w:t>
            </w:r>
          </w:p>
        </w:tc>
        <w:tc>
          <w:tcPr>
            <w:tcW w:w="4500" w:type="dxa"/>
          </w:tcPr>
          <w:p w14:paraId="2C1D8E40" w14:textId="552D3484" w:rsidR="005D16ED" w:rsidRPr="00D0035C" w:rsidRDefault="005D16ED" w:rsidP="005D16ED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ugs appeared and were unsure how long everything was going to take.</w:t>
            </w:r>
          </w:p>
        </w:tc>
      </w:tr>
      <w:tr w:rsidR="005D16ED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5D48A653" w:rsidR="005D16ED" w:rsidRDefault="005D16ED" w:rsidP="005D16E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4500" w:type="dxa"/>
          </w:tcPr>
          <w:p w14:paraId="755FDFFF" w14:textId="4721B25E" w:rsidR="005D16ED" w:rsidRPr="00D0035C" w:rsidRDefault="005D16ED" w:rsidP="005D16ED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ng a new member brought challenges and benefits to our development and new bugs arose which we were able to mitigate earlier</w:t>
            </w: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5056C804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52649874" w14:textId="1864E46E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4500" w:type="dxa"/>
          </w:tcPr>
          <w:p w14:paraId="78397BFE" w14:textId="1ED65577" w:rsidR="008F19E8" w:rsidRPr="00D0035C" w:rsidRDefault="005D16ED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class time and new tasks limited the time we had to work on the backlog.</w:t>
            </w: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9" w:name="_Toc464644306"/>
      <w:r>
        <w:t>Release Quality Statistics</w:t>
      </w:r>
      <w:bookmarkEnd w:id="9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5D16ED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5A2828ED" w:rsidR="005D16ED" w:rsidRPr="00CD57A0" w:rsidRDefault="005D16ED" w:rsidP="005D16ED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 – Sprint 1</w:t>
            </w:r>
          </w:p>
        </w:tc>
        <w:tc>
          <w:tcPr>
            <w:tcW w:w="1620" w:type="dxa"/>
            <w:vAlign w:val="center"/>
          </w:tcPr>
          <w:p w14:paraId="1D22BD96" w14:textId="51B6F898" w:rsidR="005D16ED" w:rsidRPr="00D0035C" w:rsidRDefault="005D16ED" w:rsidP="005D16E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2160" w:type="dxa"/>
            <w:vAlign w:val="center"/>
          </w:tcPr>
          <w:p w14:paraId="58CFF04B" w14:textId="736BB9A8" w:rsidR="005D16ED" w:rsidRPr="00D0035C" w:rsidRDefault="005D16ED" w:rsidP="005D16E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/4</w:t>
            </w:r>
          </w:p>
        </w:tc>
      </w:tr>
      <w:tr w:rsidR="005D16ED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4C6D3BED" w:rsidR="005D16ED" w:rsidRPr="00CD57A0" w:rsidRDefault="005D16ED" w:rsidP="005D16ED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15A0D242" w:rsidR="005D16ED" w:rsidRPr="00D0035C" w:rsidRDefault="005D16ED" w:rsidP="005D16E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160" w:type="dxa"/>
            <w:vAlign w:val="center"/>
          </w:tcPr>
          <w:p w14:paraId="1505A7C3" w14:textId="55AEFBAD" w:rsidR="005D16ED" w:rsidRPr="00D0035C" w:rsidRDefault="005D16ED" w:rsidP="005D16E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6/16</w:t>
            </w:r>
          </w:p>
        </w:tc>
      </w:tr>
      <w:tr w:rsidR="005D16ED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7666FAAE" w:rsidR="005D16ED" w:rsidRPr="00CD57A0" w:rsidRDefault="005D16ED" w:rsidP="005D16ED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67ABE9D5" w:rsidR="005D16ED" w:rsidRPr="00D0035C" w:rsidRDefault="005D16ED" w:rsidP="005D16E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2160" w:type="dxa"/>
            <w:vAlign w:val="center"/>
          </w:tcPr>
          <w:p w14:paraId="75997D42" w14:textId="49367DB3" w:rsidR="005D16ED" w:rsidRPr="00D0035C" w:rsidRDefault="005D16ED" w:rsidP="005D16E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2/40</w:t>
            </w:r>
          </w:p>
        </w:tc>
      </w:tr>
      <w:tr w:rsidR="00355D87" w:rsidRPr="00083A93" w14:paraId="15B555C3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B5BF1B0" w14:textId="43587BA0" w:rsidR="00355D87" w:rsidRPr="00CD57A0" w:rsidRDefault="00B1124F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lastRenderedPageBreak/>
              <w:t xml:space="preserve">Open </w:t>
            </w:r>
            <w:r w:rsidR="00CD57A0" w:rsidRPr="00CD57A0">
              <w:rPr>
                <w:b w:val="0"/>
                <w:color w:val="000000" w:themeColor="text1"/>
              </w:rPr>
              <w:t>Beta</w:t>
            </w:r>
            <w:r w:rsidR="00536A21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2153C5A8" w14:textId="7C9D613D" w:rsidR="00355D87" w:rsidRPr="00D0035C" w:rsidRDefault="000A0D19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.5</w:t>
            </w:r>
          </w:p>
        </w:tc>
        <w:tc>
          <w:tcPr>
            <w:tcW w:w="2160" w:type="dxa"/>
            <w:vAlign w:val="center"/>
          </w:tcPr>
          <w:p w14:paraId="25D273E8" w14:textId="4CE2836A" w:rsidR="00355D87" w:rsidRPr="00D0035C" w:rsidRDefault="000A0D19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</w:t>
            </w:r>
            <w:r w:rsidR="005D16ED">
              <w:rPr>
                <w:color w:val="000000" w:themeColor="text1"/>
              </w:rPr>
              <w:t>/14</w:t>
            </w: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418B35F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F3FCDC9" w14:textId="28D84A5B" w:rsidR="00EE0964" w:rsidRPr="00EE0964" w:rsidRDefault="00EE0964" w:rsidP="005D16ED">
      <w:pPr>
        <w:rPr>
          <w:lang w:eastAsia="en-US" w:bidi="en-US"/>
        </w:rPr>
      </w:pPr>
      <w:r>
        <w:rPr>
          <w:lang w:eastAsia="en-US" w:bidi="en-US"/>
        </w:rPr>
        <w:br w:type="page"/>
      </w:r>
      <w:bookmarkStart w:id="10" w:name="_Toc464644307"/>
      <w:r>
        <w:rPr>
          <w:lang w:eastAsia="en-US" w:bidi="en-US"/>
        </w:rPr>
        <w:lastRenderedPageBreak/>
        <w:t>Process Review</w:t>
      </w:r>
      <w:bookmarkEnd w:id="10"/>
    </w:p>
    <w:p w14:paraId="3DC663EC" w14:textId="77777777" w:rsidR="00FA3ACC" w:rsidRDefault="00FA3ACC" w:rsidP="00DE694E">
      <w:pPr>
        <w:pStyle w:val="Heading2"/>
      </w:pPr>
      <w:bookmarkStart w:id="11" w:name="_Toc477232941"/>
      <w:bookmarkStart w:id="12" w:name="_Toc221627850"/>
      <w:bookmarkStart w:id="13" w:name="_Toc464644308"/>
      <w:r w:rsidRPr="006B72AE">
        <w:t>Processes that were most effective</w:t>
      </w:r>
      <w:bookmarkEnd w:id="11"/>
      <w:r>
        <w:t xml:space="preserve"> for the sprint</w:t>
      </w:r>
      <w:bookmarkEnd w:id="12"/>
      <w:bookmarkEnd w:id="13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2AC769D8" w:rsidR="00DE694E" w:rsidRDefault="00DE694E" w:rsidP="00DE694E">
            <w:r>
              <w:t># of Votes</w:t>
            </w:r>
          </w:p>
        </w:tc>
        <w:tc>
          <w:tcPr>
            <w:tcW w:w="7465" w:type="dxa"/>
          </w:tcPr>
          <w:p w14:paraId="0162FFD3" w14:textId="3FFF3776" w:rsidR="00DE694E" w:rsidRDefault="00DE694E" w:rsidP="00DE69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DE694E" w14:paraId="4A304480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DD31375" w14:textId="23E554CA" w:rsidR="00DE694E" w:rsidRPr="00DE694E" w:rsidRDefault="000A0CBE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59E6FB5" w14:textId="6E007EC8" w:rsidR="00DE694E" w:rsidRPr="00DE694E" w:rsidRDefault="000A0CBE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mited crunch time</w:t>
            </w:r>
          </w:p>
        </w:tc>
      </w:tr>
      <w:tr w:rsidR="00DE694E" w14:paraId="620BA4AB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C0C2DC" w14:textId="240CB6EB" w:rsidR="00DE694E" w:rsidRPr="00DE694E" w:rsidRDefault="000A0CBE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6003C06" w14:textId="4C4B2EF2" w:rsidR="00DE694E" w:rsidRPr="00DE694E" w:rsidRDefault="000A0CBE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d well during the main campus Play Test</w:t>
            </w:r>
          </w:p>
        </w:tc>
      </w:tr>
      <w:tr w:rsidR="00DE694E" w14:paraId="753F11A2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6FCF28F" w14:textId="7B54C8CF" w:rsidR="00DE694E" w:rsidRPr="00DE694E" w:rsidRDefault="000A0CBE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0F229EC" w14:textId="30C4B266" w:rsidR="00DE694E" w:rsidRPr="00DE694E" w:rsidRDefault="000A0CBE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de sure our game was play</w:t>
            </w:r>
            <w:r w:rsidR="005E69CD">
              <w:t xml:space="preserve"> </w:t>
            </w:r>
            <w:r>
              <w:t>tested and QAed for a good start to launch</w:t>
            </w:r>
          </w:p>
        </w:tc>
      </w:tr>
      <w:tr w:rsidR="000A0CBE" w14:paraId="151C963A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3ECFC56" w14:textId="04BBE04D" w:rsidR="000A0CBE" w:rsidRDefault="000A0CBE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75994C9A" w14:textId="1CED65BD" w:rsidR="000A0CBE" w:rsidRDefault="000A0CBE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ood team synergy</w:t>
            </w:r>
          </w:p>
        </w:tc>
      </w:tr>
      <w:tr w:rsidR="000A0CBE" w14:paraId="3A90F03D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B16B2F5" w14:textId="655D2262" w:rsidR="000A0CBE" w:rsidRDefault="000A0CBE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0DC32AE" w14:textId="0DF37DE7" w:rsidR="000A0CBE" w:rsidRDefault="000A0CBE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apted to sprint needs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4" w:name="_Toc477232942"/>
      <w:bookmarkStart w:id="15" w:name="_Toc221627851"/>
      <w:bookmarkStart w:id="16" w:name="_Toc464644309"/>
      <w:r w:rsidRPr="004D0B7D">
        <w:t xml:space="preserve">Processes that had a negative effect on the </w:t>
      </w:r>
      <w:bookmarkEnd w:id="14"/>
      <w:r>
        <w:t>sprint</w:t>
      </w:r>
      <w:bookmarkEnd w:id="15"/>
      <w:bookmarkEnd w:id="16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16739A6" w14:textId="2FDDD79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DE694E" w14:paraId="21457B39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EA4D648" w14:textId="5131C781" w:rsidR="00DE694E" w:rsidRPr="00DE694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74BD67D6" w14:textId="04FCC794" w:rsidR="00DE694E" w:rsidRPr="00DE694E" w:rsidRDefault="000A0CBE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uld’ve gotten more play</w:t>
            </w:r>
            <w:r w:rsidR="005E69CD">
              <w:t xml:space="preserve"> </w:t>
            </w:r>
            <w:r>
              <w:t>testers on main campus</w:t>
            </w:r>
          </w:p>
        </w:tc>
      </w:tr>
      <w:tr w:rsidR="00DE694E" w14:paraId="4DC087AA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1950491" w14:textId="4EEC4C85" w:rsidR="00DE694E" w:rsidRPr="00DE694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7465" w:type="dxa"/>
          </w:tcPr>
          <w:p w14:paraId="4CDCCD65" w14:textId="4B8EA87B" w:rsidR="00DE694E" w:rsidRPr="00DE694E" w:rsidRDefault="000A0CBE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dn’t use Jira to the full power</w:t>
            </w:r>
          </w:p>
        </w:tc>
      </w:tr>
      <w:tr w:rsidR="00DE694E" w14:paraId="7C12E198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E21603E" w14:textId="3AE26282" w:rsidR="00DE694E" w:rsidRPr="00DE694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65" w:type="dxa"/>
          </w:tcPr>
          <w:p w14:paraId="11762269" w14:textId="5F297A60" w:rsidR="00DE694E" w:rsidRPr="00DE694E" w:rsidRDefault="000A0CBE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t turned out poorly</w:t>
            </w:r>
          </w:p>
        </w:tc>
      </w:tr>
      <w:tr w:rsidR="000A0CBE" w14:paraId="6DF17358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E06C4AC" w14:textId="62E2EF87" w:rsidR="000A0CB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34B3B9F3" w14:textId="1A419C02" w:rsidR="000A0CBE" w:rsidRDefault="000A0CBE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DD was neglected</w:t>
            </w:r>
          </w:p>
        </w:tc>
      </w:tr>
      <w:tr w:rsidR="000A0CBE" w14:paraId="6BC61B6B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F5B4637" w14:textId="2A16D634" w:rsidR="000A0CB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BA17304" w14:textId="5837AF34" w:rsidR="000A0CBE" w:rsidRDefault="000A0CBE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asn’t able to fix all bugs</w:t>
            </w:r>
          </w:p>
        </w:tc>
      </w:tr>
      <w:tr w:rsidR="000A0CBE" w14:paraId="1CFF9AF7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5D86DED" w14:textId="14E8AD41" w:rsidR="000A0CB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AFDFDD5" w14:textId="4B93D7B0" w:rsidR="000A0CBE" w:rsidRDefault="000A0CBE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planning missed major elements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7" w:name="_Toc464644310"/>
      <w:r w:rsidRPr="001728D0">
        <w:t>Action Items</w:t>
      </w:r>
      <w:bookmarkEnd w:id="17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DE694E" w14:paraId="6D9E419A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BC6CC3E" w14:textId="01C649C4" w:rsidR="00DE694E" w:rsidRPr="00DE694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4961B32" w14:textId="59AA3AA1" w:rsidR="00DE694E" w:rsidRPr="00DE694E" w:rsidRDefault="000A0CBE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 on GDD and not save it to the last minute</w:t>
            </w:r>
          </w:p>
        </w:tc>
      </w:tr>
      <w:tr w:rsidR="00DE694E" w14:paraId="4D65DE8C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47951F" w14:textId="729824FA" w:rsidR="00DE694E" w:rsidRPr="00DE694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3430C0EC" w14:textId="3F483BA0" w:rsidR="00DE694E" w:rsidRPr="00DE694E" w:rsidRDefault="000A0CBE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Jira more</w:t>
            </w:r>
          </w:p>
        </w:tc>
      </w:tr>
      <w:tr w:rsidR="00DE694E" w14:paraId="272E45C0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8177F45" w14:textId="3859B899" w:rsidR="00DE694E" w:rsidRPr="00DE694E" w:rsidRDefault="000A0CBE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87A4ED0" w14:textId="641CD8D7" w:rsidR="00DE694E" w:rsidRPr="00DE694E" w:rsidRDefault="000A0CBE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re descriptive on sprint planning</w:t>
            </w:r>
          </w:p>
        </w:tc>
      </w:tr>
    </w:tbl>
    <w:p w14:paraId="70D4CC9B" w14:textId="77777777" w:rsidR="00FA3ACC" w:rsidRDefault="00FA3ACC" w:rsidP="00DE694E">
      <w:pPr>
        <w:rPr>
          <w:b/>
        </w:rPr>
      </w:pPr>
    </w:p>
    <w:sectPr w:rsidR="00FA3ACC" w:rsidSect="00AE2D3D">
      <w:headerReference w:type="even" r:id="rId10"/>
      <w:headerReference w:type="first" r:id="rId11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A0CFFC" w14:textId="77777777" w:rsidR="00DD7763" w:rsidRDefault="00DD7763" w:rsidP="0095662F">
      <w:pPr>
        <w:spacing w:after="0" w:line="240" w:lineRule="auto"/>
      </w:pPr>
      <w:r>
        <w:separator/>
      </w:r>
    </w:p>
  </w:endnote>
  <w:endnote w:type="continuationSeparator" w:id="0">
    <w:p w14:paraId="44FFFB67" w14:textId="77777777" w:rsidR="00DD7763" w:rsidRDefault="00DD7763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C25B6" w14:textId="77777777" w:rsidR="00DD7763" w:rsidRDefault="00DD7763" w:rsidP="0095662F">
      <w:pPr>
        <w:spacing w:after="0" w:line="240" w:lineRule="auto"/>
      </w:pPr>
      <w:r>
        <w:separator/>
      </w:r>
    </w:p>
  </w:footnote>
  <w:footnote w:type="continuationSeparator" w:id="0">
    <w:p w14:paraId="28C2A0CF" w14:textId="77777777" w:rsidR="00DD7763" w:rsidRDefault="00DD7763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95662F" w:rsidRDefault="00DD7763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95662F" w:rsidRDefault="00DD7763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CF3F96"/>
    <w:multiLevelType w:val="hybridMultilevel"/>
    <w:tmpl w:val="334EA9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9"/>
  </w:num>
  <w:num w:numId="4">
    <w:abstractNumId w:val="1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17"/>
  </w:num>
  <w:num w:numId="10">
    <w:abstractNumId w:val="2"/>
  </w:num>
  <w:num w:numId="11">
    <w:abstractNumId w:val="4"/>
  </w:num>
  <w:num w:numId="12">
    <w:abstractNumId w:val="16"/>
  </w:num>
  <w:num w:numId="13">
    <w:abstractNumId w:val="5"/>
  </w:num>
  <w:num w:numId="14">
    <w:abstractNumId w:val="6"/>
  </w:num>
  <w:num w:numId="15">
    <w:abstractNumId w:val="15"/>
  </w:num>
  <w:num w:numId="16">
    <w:abstractNumId w:val="10"/>
  </w:num>
  <w:num w:numId="17">
    <w:abstractNumId w:val="1"/>
  </w:num>
  <w:num w:numId="18">
    <w:abstractNumId w:val="13"/>
  </w:num>
  <w:num w:numId="19">
    <w:abstractNumId w:val="0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tDSyMDE0MTIzMjNQ0lEKTi0uzszPAykwqQUAsarf8CwAAAA="/>
  </w:docVars>
  <w:rsids>
    <w:rsidRoot w:val="000A5DE5"/>
    <w:rsid w:val="00021F7D"/>
    <w:rsid w:val="00032C4D"/>
    <w:rsid w:val="000342CE"/>
    <w:rsid w:val="000645E3"/>
    <w:rsid w:val="00077C4C"/>
    <w:rsid w:val="0008041E"/>
    <w:rsid w:val="0009327D"/>
    <w:rsid w:val="000957F9"/>
    <w:rsid w:val="000A0CBE"/>
    <w:rsid w:val="000A0D19"/>
    <w:rsid w:val="000A2EBA"/>
    <w:rsid w:val="000A4F06"/>
    <w:rsid w:val="000A5DE5"/>
    <w:rsid w:val="000B3307"/>
    <w:rsid w:val="000E1663"/>
    <w:rsid w:val="000E5F3A"/>
    <w:rsid w:val="00110480"/>
    <w:rsid w:val="00110898"/>
    <w:rsid w:val="00123F55"/>
    <w:rsid w:val="00127DE0"/>
    <w:rsid w:val="00131A80"/>
    <w:rsid w:val="001413E9"/>
    <w:rsid w:val="00142FDB"/>
    <w:rsid w:val="001845AC"/>
    <w:rsid w:val="00192F94"/>
    <w:rsid w:val="001B62F0"/>
    <w:rsid w:val="001C551A"/>
    <w:rsid w:val="001F7AE9"/>
    <w:rsid w:val="00217C7F"/>
    <w:rsid w:val="00224FC5"/>
    <w:rsid w:val="002313CD"/>
    <w:rsid w:val="00233F0C"/>
    <w:rsid w:val="00236759"/>
    <w:rsid w:val="00242B19"/>
    <w:rsid w:val="00260F73"/>
    <w:rsid w:val="00261019"/>
    <w:rsid w:val="002628EF"/>
    <w:rsid w:val="00264A55"/>
    <w:rsid w:val="002A4855"/>
    <w:rsid w:val="002D47D4"/>
    <w:rsid w:val="002E7846"/>
    <w:rsid w:val="00304366"/>
    <w:rsid w:val="00311AF4"/>
    <w:rsid w:val="00311D54"/>
    <w:rsid w:val="00323367"/>
    <w:rsid w:val="00335E17"/>
    <w:rsid w:val="00355D87"/>
    <w:rsid w:val="0035731A"/>
    <w:rsid w:val="003620B5"/>
    <w:rsid w:val="0037339E"/>
    <w:rsid w:val="003961A7"/>
    <w:rsid w:val="003A43AC"/>
    <w:rsid w:val="003A60D6"/>
    <w:rsid w:val="003B471E"/>
    <w:rsid w:val="003C5E4C"/>
    <w:rsid w:val="003D7442"/>
    <w:rsid w:val="003E339F"/>
    <w:rsid w:val="003F68FA"/>
    <w:rsid w:val="00415156"/>
    <w:rsid w:val="004158A0"/>
    <w:rsid w:val="004629E4"/>
    <w:rsid w:val="00497090"/>
    <w:rsid w:val="004C173E"/>
    <w:rsid w:val="004C3556"/>
    <w:rsid w:val="004C4633"/>
    <w:rsid w:val="004D2361"/>
    <w:rsid w:val="004D54A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7566B"/>
    <w:rsid w:val="005825FC"/>
    <w:rsid w:val="00583305"/>
    <w:rsid w:val="00584AF5"/>
    <w:rsid w:val="0058535E"/>
    <w:rsid w:val="005855AE"/>
    <w:rsid w:val="00591AE8"/>
    <w:rsid w:val="005947F6"/>
    <w:rsid w:val="005A04AB"/>
    <w:rsid w:val="005A2BC9"/>
    <w:rsid w:val="005C31DC"/>
    <w:rsid w:val="005D16ED"/>
    <w:rsid w:val="005E69CD"/>
    <w:rsid w:val="005F02B6"/>
    <w:rsid w:val="006002E8"/>
    <w:rsid w:val="006247D0"/>
    <w:rsid w:val="0063386A"/>
    <w:rsid w:val="00634C4A"/>
    <w:rsid w:val="00647430"/>
    <w:rsid w:val="006535C8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25522"/>
    <w:rsid w:val="007341BA"/>
    <w:rsid w:val="0074436B"/>
    <w:rsid w:val="007458A7"/>
    <w:rsid w:val="007901ED"/>
    <w:rsid w:val="0079082C"/>
    <w:rsid w:val="00795E63"/>
    <w:rsid w:val="007979FC"/>
    <w:rsid w:val="007A5ECD"/>
    <w:rsid w:val="007A7B3C"/>
    <w:rsid w:val="007B336A"/>
    <w:rsid w:val="007C7DD3"/>
    <w:rsid w:val="007D0210"/>
    <w:rsid w:val="007E13F6"/>
    <w:rsid w:val="007E2FF5"/>
    <w:rsid w:val="007E6824"/>
    <w:rsid w:val="007F72E6"/>
    <w:rsid w:val="0081474F"/>
    <w:rsid w:val="00825A19"/>
    <w:rsid w:val="00833376"/>
    <w:rsid w:val="00851EEF"/>
    <w:rsid w:val="008548E8"/>
    <w:rsid w:val="008576F7"/>
    <w:rsid w:val="008646C8"/>
    <w:rsid w:val="008712CD"/>
    <w:rsid w:val="008718FB"/>
    <w:rsid w:val="00873DBF"/>
    <w:rsid w:val="00877C36"/>
    <w:rsid w:val="00893141"/>
    <w:rsid w:val="008A3CAB"/>
    <w:rsid w:val="008A51B0"/>
    <w:rsid w:val="008B23AF"/>
    <w:rsid w:val="008B3DD6"/>
    <w:rsid w:val="008C2167"/>
    <w:rsid w:val="008E3A63"/>
    <w:rsid w:val="008E64A5"/>
    <w:rsid w:val="008E784C"/>
    <w:rsid w:val="008F19E8"/>
    <w:rsid w:val="008F3673"/>
    <w:rsid w:val="00904D49"/>
    <w:rsid w:val="00914691"/>
    <w:rsid w:val="0091542E"/>
    <w:rsid w:val="00915E68"/>
    <w:rsid w:val="009306C5"/>
    <w:rsid w:val="00933A60"/>
    <w:rsid w:val="00935C61"/>
    <w:rsid w:val="0094489A"/>
    <w:rsid w:val="00951B68"/>
    <w:rsid w:val="0095662F"/>
    <w:rsid w:val="009625E2"/>
    <w:rsid w:val="0097014B"/>
    <w:rsid w:val="00982103"/>
    <w:rsid w:val="00991D51"/>
    <w:rsid w:val="009A1356"/>
    <w:rsid w:val="009A765C"/>
    <w:rsid w:val="009D5EE7"/>
    <w:rsid w:val="009F4A07"/>
    <w:rsid w:val="009F7973"/>
    <w:rsid w:val="00A200C1"/>
    <w:rsid w:val="00A21FE0"/>
    <w:rsid w:val="00A30850"/>
    <w:rsid w:val="00A74DFA"/>
    <w:rsid w:val="00A82827"/>
    <w:rsid w:val="00A92C1E"/>
    <w:rsid w:val="00A9613C"/>
    <w:rsid w:val="00AA4E6D"/>
    <w:rsid w:val="00AB43BF"/>
    <w:rsid w:val="00AE2D3D"/>
    <w:rsid w:val="00AF2F8F"/>
    <w:rsid w:val="00AF3B8D"/>
    <w:rsid w:val="00AF6830"/>
    <w:rsid w:val="00B00F6E"/>
    <w:rsid w:val="00B041A3"/>
    <w:rsid w:val="00B1124F"/>
    <w:rsid w:val="00B12BB4"/>
    <w:rsid w:val="00B200F2"/>
    <w:rsid w:val="00B25A2D"/>
    <w:rsid w:val="00B36D2D"/>
    <w:rsid w:val="00B41FA3"/>
    <w:rsid w:val="00B429BD"/>
    <w:rsid w:val="00B57109"/>
    <w:rsid w:val="00B716FF"/>
    <w:rsid w:val="00B85281"/>
    <w:rsid w:val="00B92550"/>
    <w:rsid w:val="00BA1BF0"/>
    <w:rsid w:val="00BA6F6D"/>
    <w:rsid w:val="00BD1844"/>
    <w:rsid w:val="00BD41DB"/>
    <w:rsid w:val="00BD69EB"/>
    <w:rsid w:val="00BD72B4"/>
    <w:rsid w:val="00BE196F"/>
    <w:rsid w:val="00C06AF0"/>
    <w:rsid w:val="00C20A33"/>
    <w:rsid w:val="00C426CE"/>
    <w:rsid w:val="00C64D01"/>
    <w:rsid w:val="00C73834"/>
    <w:rsid w:val="00C86C85"/>
    <w:rsid w:val="00C922C3"/>
    <w:rsid w:val="00C957FC"/>
    <w:rsid w:val="00C95AC2"/>
    <w:rsid w:val="00CA0972"/>
    <w:rsid w:val="00CC3C7F"/>
    <w:rsid w:val="00CD473C"/>
    <w:rsid w:val="00CD57A0"/>
    <w:rsid w:val="00D01429"/>
    <w:rsid w:val="00D109DA"/>
    <w:rsid w:val="00D12B98"/>
    <w:rsid w:val="00D36813"/>
    <w:rsid w:val="00D50FBD"/>
    <w:rsid w:val="00DA1E77"/>
    <w:rsid w:val="00DD03E6"/>
    <w:rsid w:val="00DD7763"/>
    <w:rsid w:val="00DE19C9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5F66"/>
    <w:rsid w:val="00E5675F"/>
    <w:rsid w:val="00E57E07"/>
    <w:rsid w:val="00E61181"/>
    <w:rsid w:val="00E638C9"/>
    <w:rsid w:val="00E86B8D"/>
    <w:rsid w:val="00EA20D3"/>
    <w:rsid w:val="00EA7DC5"/>
    <w:rsid w:val="00EE0964"/>
    <w:rsid w:val="00EE59D2"/>
    <w:rsid w:val="00F44725"/>
    <w:rsid w:val="00F55827"/>
    <w:rsid w:val="00F82115"/>
    <w:rsid w:val="00F866A1"/>
    <w:rsid w:val="00FA3ACC"/>
    <w:rsid w:val="00FC270E"/>
    <w:rsid w:val="00FC2A05"/>
    <w:rsid w:val="00FC37BE"/>
    <w:rsid w:val="00FD2239"/>
    <w:rsid w:val="00FE110D"/>
    <w:rsid w:val="00FE153A"/>
    <w:rsid w:val="00FF213F"/>
    <w:rsid w:val="00FF3084"/>
    <w:rsid w:val="00FF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58C15-5B65-4C0F-8801-1442EBACD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Pancho, Ashley</cp:lastModifiedBy>
  <cp:revision>4</cp:revision>
  <cp:lastPrinted>2016-10-19T17:10:00Z</cp:lastPrinted>
  <dcterms:created xsi:type="dcterms:W3CDTF">2017-12-01T06:20:00Z</dcterms:created>
  <dcterms:modified xsi:type="dcterms:W3CDTF">2017-12-01T17:10:00Z</dcterms:modified>
</cp:coreProperties>
</file>